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C9CCB" w14:textId="4F9AE2FF" w:rsidR="000D2428" w:rsidRPr="009C17D3" w:rsidRDefault="000D2428" w:rsidP="000D2428">
      <w:pPr>
        <w:rPr>
          <w:rFonts w:ascii="Arial" w:hAnsi="Arial" w:cs="Arial"/>
          <w:color w:val="F79646" w:themeColor="accent6"/>
          <w:sz w:val="20"/>
          <w:szCs w:val="20"/>
        </w:rPr>
      </w:pPr>
      <w:r w:rsidRPr="009C17D3">
        <w:rPr>
          <w:rFonts w:ascii="Arial" w:hAnsi="Arial" w:cs="Arial"/>
          <w:b/>
          <w:bCs/>
          <w:sz w:val="28"/>
          <w:szCs w:val="28"/>
        </w:rPr>
        <w:t xml:space="preserve">Bachelor of </w:t>
      </w:r>
      <w:r w:rsidR="009D1B4C">
        <w:rPr>
          <w:rFonts w:ascii="Arial" w:hAnsi="Arial" w:cs="Arial"/>
          <w:b/>
          <w:bCs/>
          <w:sz w:val="28"/>
          <w:szCs w:val="28"/>
        </w:rPr>
        <w:t xml:space="preserve">Technology in Electronics </w:t>
      </w:r>
      <w:r w:rsidRPr="009C17D3">
        <w:rPr>
          <w:rFonts w:ascii="Arial" w:hAnsi="Arial" w:cs="Arial"/>
          <w:b/>
          <w:bCs/>
          <w:sz w:val="28"/>
          <w:szCs w:val="28"/>
        </w:rPr>
        <w:t xml:space="preserve">and </w:t>
      </w:r>
      <w:r w:rsidR="009D1B4C">
        <w:rPr>
          <w:rFonts w:ascii="Arial" w:hAnsi="Arial" w:cs="Arial"/>
          <w:b/>
          <w:bCs/>
          <w:sz w:val="28"/>
          <w:szCs w:val="28"/>
        </w:rPr>
        <w:t xml:space="preserve">Communication </w:t>
      </w:r>
      <w:r w:rsidRPr="009C17D3">
        <w:rPr>
          <w:rFonts w:ascii="Arial" w:hAnsi="Arial" w:cs="Arial"/>
          <w:b/>
          <w:bCs/>
          <w:sz w:val="28"/>
          <w:szCs w:val="28"/>
        </w:rPr>
        <w:t>Engineering</w:t>
      </w:r>
      <w:r w:rsidR="00F87373">
        <w:rPr>
          <w:rFonts w:ascii="Arial" w:hAnsi="Arial" w:cs="Arial"/>
          <w:b/>
          <w:bCs/>
          <w:sz w:val="28"/>
          <w:szCs w:val="28"/>
        </w:rPr>
        <w:t>-</w:t>
      </w:r>
      <w:r w:rsidRPr="009C17D3">
        <w:rPr>
          <w:rFonts w:ascii="Arial" w:hAnsi="Arial" w:cs="Arial"/>
          <w:b/>
          <w:bCs/>
          <w:sz w:val="28"/>
          <w:szCs w:val="28"/>
        </w:rPr>
        <w:t xml:space="preserve"> (20</w:t>
      </w:r>
      <w:r w:rsidR="005978FB">
        <w:rPr>
          <w:rFonts w:ascii="Arial" w:hAnsi="Arial" w:cs="Arial"/>
          <w:b/>
          <w:bCs/>
          <w:sz w:val="28"/>
          <w:szCs w:val="28"/>
        </w:rPr>
        <w:t>20</w:t>
      </w:r>
      <w:r w:rsidR="00C6242C">
        <w:rPr>
          <w:rFonts w:ascii="Arial" w:hAnsi="Arial" w:cs="Arial"/>
          <w:b/>
          <w:bCs/>
          <w:sz w:val="28"/>
          <w:szCs w:val="28"/>
        </w:rPr>
        <w:t>-2</w:t>
      </w:r>
      <w:r w:rsidR="005978FB">
        <w:rPr>
          <w:rFonts w:ascii="Arial" w:hAnsi="Arial" w:cs="Arial"/>
          <w:b/>
          <w:bCs/>
          <w:sz w:val="28"/>
          <w:szCs w:val="28"/>
        </w:rPr>
        <w:t>1</w:t>
      </w:r>
      <w:r w:rsidRPr="009C17D3">
        <w:rPr>
          <w:rFonts w:ascii="Arial" w:hAnsi="Arial" w:cs="Arial"/>
          <w:b/>
          <w:bCs/>
          <w:sz w:val="28"/>
          <w:szCs w:val="28"/>
        </w:rPr>
        <w:t>)</w:t>
      </w:r>
    </w:p>
    <w:tbl>
      <w:tblPr>
        <w:tblStyle w:val="TableGrid"/>
        <w:tblW w:w="14883" w:type="dxa"/>
        <w:tblInd w:w="-668" w:type="dxa"/>
        <w:tblLayout w:type="fixed"/>
        <w:tblLook w:val="04A0" w:firstRow="1" w:lastRow="0" w:firstColumn="1" w:lastColumn="0" w:noHBand="0" w:noVBand="1"/>
      </w:tblPr>
      <w:tblGrid>
        <w:gridCol w:w="686"/>
        <w:gridCol w:w="1530"/>
        <w:gridCol w:w="1417"/>
        <w:gridCol w:w="1350"/>
        <w:gridCol w:w="1530"/>
        <w:gridCol w:w="1350"/>
        <w:gridCol w:w="1350"/>
        <w:gridCol w:w="1080"/>
        <w:gridCol w:w="990"/>
        <w:gridCol w:w="1013"/>
        <w:gridCol w:w="450"/>
        <w:gridCol w:w="270"/>
        <w:gridCol w:w="427"/>
        <w:gridCol w:w="630"/>
        <w:gridCol w:w="810"/>
      </w:tblGrid>
      <w:tr w:rsidR="005D2E3C" w:rsidRPr="00036E9E" w14:paraId="0DEFBDD2" w14:textId="77777777" w:rsidTr="00523942">
        <w:trPr>
          <w:trHeight w:val="321"/>
        </w:trPr>
        <w:tc>
          <w:tcPr>
            <w:tcW w:w="686" w:type="dxa"/>
            <w:vMerge w:val="restart"/>
            <w:shd w:val="clear" w:color="auto" w:fill="FABF8F" w:themeFill="accent6" w:themeFillTint="99"/>
          </w:tcPr>
          <w:p w14:paraId="3D9805BE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C211661" w14:textId="62B0C471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em</w:t>
            </w:r>
          </w:p>
        </w:tc>
        <w:tc>
          <w:tcPr>
            <w:tcW w:w="9607" w:type="dxa"/>
            <w:gridSpan w:val="7"/>
            <w:vMerge w:val="restart"/>
            <w:shd w:val="clear" w:color="auto" w:fill="FABF8F" w:themeFill="accent6" w:themeFillTint="99"/>
          </w:tcPr>
          <w:p w14:paraId="6C643E3C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CB46A13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bCs/>
                <w:sz w:val="18"/>
                <w:szCs w:val="18"/>
              </w:rPr>
              <w:t>Semester Course Code, Course Name</w:t>
            </w:r>
          </w:p>
          <w:p w14:paraId="1056327F" w14:textId="6382EF44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(L-T-P)</w:t>
            </w:r>
            <w:r w:rsidR="00657CF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b/>
                <w:sz w:val="18"/>
                <w:szCs w:val="18"/>
              </w:rPr>
              <w:t>Credits</w:t>
            </w:r>
          </w:p>
        </w:tc>
        <w:tc>
          <w:tcPr>
            <w:tcW w:w="990" w:type="dxa"/>
            <w:vMerge w:val="restart"/>
            <w:shd w:val="clear" w:color="auto" w:fill="FABF8F" w:themeFill="accent6" w:themeFillTint="99"/>
            <w:vAlign w:val="center"/>
          </w:tcPr>
          <w:p w14:paraId="55DBF293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GP</w:t>
            </w:r>
          </w:p>
        </w:tc>
        <w:tc>
          <w:tcPr>
            <w:tcW w:w="1013" w:type="dxa"/>
            <w:vMerge w:val="restart"/>
            <w:shd w:val="clear" w:color="auto" w:fill="FABF8F" w:themeFill="accent6" w:themeFillTint="99"/>
          </w:tcPr>
          <w:p w14:paraId="751FF6EE" w14:textId="77777777" w:rsidR="005D2E3C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6D1770" w14:textId="77777777" w:rsidR="005D2E3C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9417D21" w14:textId="6651065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S</w:t>
            </w: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71F5D355" w14:textId="09923680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Hrs.</w:t>
            </w:r>
          </w:p>
          <w:p w14:paraId="7EB94D39" w14:textId="77777777" w:rsidR="005D2E3C" w:rsidRPr="00036E9E" w:rsidRDefault="005D2E3C" w:rsidP="00C729E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Per week</w:t>
            </w:r>
          </w:p>
        </w:tc>
        <w:tc>
          <w:tcPr>
            <w:tcW w:w="630" w:type="dxa"/>
            <w:vMerge w:val="restart"/>
            <w:shd w:val="clear" w:color="auto" w:fill="FABF8F" w:themeFill="accent6" w:themeFillTint="99"/>
            <w:vAlign w:val="center"/>
          </w:tcPr>
          <w:p w14:paraId="25D492E6" w14:textId="3B9D0709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Contact </w:t>
            </w: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810" w:type="dxa"/>
            <w:vMerge w:val="restart"/>
            <w:shd w:val="clear" w:color="auto" w:fill="FABF8F" w:themeFill="accent6" w:themeFillTint="99"/>
            <w:vAlign w:val="center"/>
          </w:tcPr>
          <w:p w14:paraId="67143986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Credits</w:t>
            </w:r>
          </w:p>
        </w:tc>
      </w:tr>
      <w:tr w:rsidR="005D2E3C" w:rsidRPr="00036E9E" w14:paraId="6DB92C48" w14:textId="77777777" w:rsidTr="00523942">
        <w:trPr>
          <w:trHeight w:val="170"/>
        </w:trPr>
        <w:tc>
          <w:tcPr>
            <w:tcW w:w="686" w:type="dxa"/>
            <w:vMerge/>
            <w:shd w:val="clear" w:color="auto" w:fill="FABF8F" w:themeFill="accent6" w:themeFillTint="99"/>
          </w:tcPr>
          <w:p w14:paraId="4151E998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7" w:type="dxa"/>
            <w:gridSpan w:val="7"/>
            <w:vMerge/>
            <w:shd w:val="clear" w:color="auto" w:fill="FABF8F" w:themeFill="accent6" w:themeFillTint="99"/>
          </w:tcPr>
          <w:p w14:paraId="7E7B50EB" w14:textId="77777777" w:rsidR="005D2E3C" w:rsidRPr="00036E9E" w:rsidRDefault="005D2E3C" w:rsidP="000761E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FABF8F" w:themeFill="accent6" w:themeFillTint="99"/>
            <w:vAlign w:val="center"/>
          </w:tcPr>
          <w:p w14:paraId="5BDC4C5E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13" w:type="dxa"/>
            <w:vMerge/>
            <w:shd w:val="clear" w:color="auto" w:fill="FABF8F" w:themeFill="accent6" w:themeFillTint="99"/>
          </w:tcPr>
          <w:p w14:paraId="34CFE252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ABF8F" w:themeFill="accent6" w:themeFillTint="99"/>
          </w:tcPr>
          <w:p w14:paraId="2D6A9BE0" w14:textId="706A306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L</w:t>
            </w:r>
          </w:p>
        </w:tc>
        <w:tc>
          <w:tcPr>
            <w:tcW w:w="270" w:type="dxa"/>
            <w:shd w:val="clear" w:color="auto" w:fill="FABF8F" w:themeFill="accent6" w:themeFillTint="99"/>
          </w:tcPr>
          <w:p w14:paraId="6DEA9F2A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T</w:t>
            </w:r>
          </w:p>
        </w:tc>
        <w:tc>
          <w:tcPr>
            <w:tcW w:w="427" w:type="dxa"/>
            <w:shd w:val="clear" w:color="auto" w:fill="FABF8F" w:themeFill="accent6" w:themeFillTint="99"/>
          </w:tcPr>
          <w:p w14:paraId="5CE8F056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630" w:type="dxa"/>
            <w:vMerge/>
            <w:shd w:val="clear" w:color="auto" w:fill="FABF8F" w:themeFill="accent6" w:themeFillTint="99"/>
            <w:vAlign w:val="center"/>
          </w:tcPr>
          <w:p w14:paraId="6F590A9A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10" w:type="dxa"/>
            <w:vMerge/>
            <w:shd w:val="clear" w:color="auto" w:fill="FABF8F" w:themeFill="accent6" w:themeFillTint="99"/>
            <w:vAlign w:val="center"/>
          </w:tcPr>
          <w:p w14:paraId="45F89D59" w14:textId="77777777" w:rsidR="005D2E3C" w:rsidRPr="00036E9E" w:rsidRDefault="005D2E3C" w:rsidP="000761E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523942" w:rsidRPr="00036E9E" w14:paraId="3E38A5CD" w14:textId="77777777" w:rsidTr="00523942">
        <w:tc>
          <w:tcPr>
            <w:tcW w:w="686" w:type="dxa"/>
            <w:shd w:val="clear" w:color="auto" w:fill="FABF8F" w:themeFill="accent6" w:themeFillTint="99"/>
          </w:tcPr>
          <w:p w14:paraId="73E4B4E6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7FCC761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30" w:type="dxa"/>
          </w:tcPr>
          <w:p w14:paraId="2779966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AL151</w:t>
            </w:r>
          </w:p>
          <w:p w14:paraId="7E8BAFC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Maths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-I</w:t>
            </w:r>
          </w:p>
          <w:p w14:paraId="4FE44920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03D641FF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06</w:t>
            </w:r>
          </w:p>
          <w:p w14:paraId="4DAE804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CP-I</w:t>
            </w:r>
          </w:p>
          <w:p w14:paraId="3A7CA0FA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5A38679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HL150</w:t>
            </w:r>
          </w:p>
          <w:p w14:paraId="40EB04B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Chemistry</w:t>
            </w:r>
          </w:p>
          <w:p w14:paraId="1320B9CC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530" w:type="dxa"/>
          </w:tcPr>
          <w:p w14:paraId="69848E5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01</w:t>
            </w:r>
          </w:p>
          <w:p w14:paraId="1D567C06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ffective</w:t>
            </w:r>
          </w:p>
          <w:p w14:paraId="19E0BDC9" w14:textId="35C07C4C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munication-I</w:t>
            </w:r>
          </w:p>
          <w:p w14:paraId="5DDD860F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1-0)2.5</w:t>
            </w:r>
          </w:p>
        </w:tc>
        <w:tc>
          <w:tcPr>
            <w:tcW w:w="1350" w:type="dxa"/>
          </w:tcPr>
          <w:p w14:paraId="166CD69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EP110</w:t>
            </w:r>
          </w:p>
          <w:p w14:paraId="6870992C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 Graphics &amp;</w:t>
            </w:r>
          </w:p>
          <w:p w14:paraId="42B109AC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Drawing</w:t>
            </w:r>
          </w:p>
          <w:p w14:paraId="1CCCD96A" w14:textId="77777777" w:rsidR="005D2E3C" w:rsidRPr="00036E9E" w:rsidRDefault="005D2E3C" w:rsidP="000761E6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1-0-4)3</w:t>
            </w:r>
          </w:p>
        </w:tc>
        <w:tc>
          <w:tcPr>
            <w:tcW w:w="1350" w:type="dxa"/>
          </w:tcPr>
          <w:p w14:paraId="472BAEE3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CL110</w:t>
            </w:r>
          </w:p>
          <w:p w14:paraId="71E108FD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Basic of Electrical &amp;</w:t>
            </w:r>
          </w:p>
          <w:p w14:paraId="6122B989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ronics</w:t>
            </w:r>
          </w:p>
          <w:p w14:paraId="0C349EB4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</w:t>
            </w:r>
          </w:p>
          <w:p w14:paraId="55EB5C5F" w14:textId="59B92260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080" w:type="dxa"/>
          </w:tcPr>
          <w:p w14:paraId="41438F1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7D5326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2D20A6C0" w14:textId="4BE53962" w:rsidR="005D2E3C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107</w:t>
            </w:r>
          </w:p>
          <w:p w14:paraId="28FAA8F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333059D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726E909A" w14:textId="6A9C929A" w:rsidR="00657CF8" w:rsidRDefault="005D2E3C" w:rsidP="00657CF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10</w:t>
            </w:r>
            <w:r w:rsidR="00636BD4">
              <w:rPr>
                <w:rFonts w:ascii="Arial" w:hAnsi="Arial" w:cs="Arial"/>
                <w:sz w:val="18"/>
                <w:szCs w:val="18"/>
              </w:rPr>
              <w:t>1</w:t>
            </w:r>
            <w:r w:rsidR="00657CF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A7732">
              <w:rPr>
                <w:rFonts w:ascii="Arial" w:hAnsi="Arial" w:cs="Arial"/>
                <w:sz w:val="18"/>
                <w:szCs w:val="18"/>
              </w:rPr>
              <w:t>CS</w:t>
            </w:r>
            <w:r w:rsidR="00657CF8">
              <w:rPr>
                <w:rFonts w:ascii="Arial" w:hAnsi="Arial" w:cs="Arial"/>
                <w:sz w:val="18"/>
                <w:szCs w:val="18"/>
              </w:rPr>
              <w:t>1</w:t>
            </w:r>
            <w:r w:rsidR="00CA7732">
              <w:rPr>
                <w:rFonts w:ascii="Arial" w:hAnsi="Arial" w:cs="Arial"/>
                <w:sz w:val="18"/>
                <w:szCs w:val="18"/>
              </w:rPr>
              <w:t xml:space="preserve"> #1</w:t>
            </w:r>
          </w:p>
          <w:p w14:paraId="14761A43" w14:textId="73742F28" w:rsidR="005D2E3C" w:rsidRDefault="005D2E3C" w:rsidP="005D2E3C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</w:t>
            </w:r>
            <w:r w:rsidR="00722BD2">
              <w:rPr>
                <w:bCs/>
                <w:color w:val="000000"/>
                <w:sz w:val="20"/>
                <w:szCs w:val="20"/>
              </w:rPr>
              <w:t>35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39AE47A6" w14:textId="14F9DFF6" w:rsidR="005D2E3C" w:rsidRPr="00036E9E" w:rsidRDefault="00636BD4" w:rsidP="005D2E3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S/NS Course</w:t>
            </w:r>
          </w:p>
        </w:tc>
        <w:tc>
          <w:tcPr>
            <w:tcW w:w="450" w:type="dxa"/>
          </w:tcPr>
          <w:p w14:paraId="60F2F4E7" w14:textId="262A23DB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63AA286B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70" w:type="dxa"/>
          </w:tcPr>
          <w:p w14:paraId="11DD7D4C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791C79B7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7" w:type="dxa"/>
          </w:tcPr>
          <w:p w14:paraId="547648A8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8CE3384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30" w:type="dxa"/>
          </w:tcPr>
          <w:p w14:paraId="799B2AAA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50C0A22F" w14:textId="23124FEB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  <w:p w14:paraId="091ACA9B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63DB5481" w14:textId="77777777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7045BB8B" w14:textId="7C775BE4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9.5+</w:t>
            </w:r>
            <w:r w:rsidR="00C173F1">
              <w:rPr>
                <w:rFonts w:ascii="Arial" w:hAnsi="Arial" w:cs="Arial"/>
                <w:sz w:val="18"/>
                <w:szCs w:val="18"/>
              </w:rPr>
              <w:t>1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 w:rsidR="00C173F1"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.5</w:t>
            </w:r>
          </w:p>
        </w:tc>
      </w:tr>
      <w:tr w:rsidR="00523942" w:rsidRPr="00036E9E" w14:paraId="0353B511" w14:textId="77777777" w:rsidTr="00523942">
        <w:tc>
          <w:tcPr>
            <w:tcW w:w="686" w:type="dxa"/>
            <w:shd w:val="clear" w:color="auto" w:fill="FABF8F" w:themeFill="accent6" w:themeFillTint="99"/>
          </w:tcPr>
          <w:p w14:paraId="1E3D8F4D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530" w:type="dxa"/>
          </w:tcPr>
          <w:p w14:paraId="3AAF510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AL152</w:t>
            </w:r>
          </w:p>
          <w:p w14:paraId="72C4E53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Maths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-II</w:t>
            </w:r>
          </w:p>
          <w:p w14:paraId="06996C9C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46E84E0D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08</w:t>
            </w:r>
          </w:p>
          <w:p w14:paraId="59071719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CP-II</w:t>
            </w:r>
          </w:p>
          <w:p w14:paraId="000DF3C7" w14:textId="77777777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324DB6AB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HY150</w:t>
            </w:r>
          </w:p>
          <w:p w14:paraId="6A65796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ngineering</w:t>
            </w:r>
          </w:p>
          <w:p w14:paraId="51EECC71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hysics</w:t>
            </w:r>
          </w:p>
          <w:p w14:paraId="5125E018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530" w:type="dxa"/>
          </w:tcPr>
          <w:p w14:paraId="3512D8C7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02</w:t>
            </w:r>
          </w:p>
          <w:p w14:paraId="2F131EE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ffective</w:t>
            </w:r>
          </w:p>
          <w:p w14:paraId="0B94C714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ommunication-II</w:t>
            </w:r>
          </w:p>
          <w:p w14:paraId="65A61139" w14:textId="77777777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1-0)2.5</w:t>
            </w:r>
          </w:p>
        </w:tc>
        <w:tc>
          <w:tcPr>
            <w:tcW w:w="1350" w:type="dxa"/>
          </w:tcPr>
          <w:p w14:paraId="2EEF9212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MEL150</w:t>
            </w:r>
          </w:p>
          <w:p w14:paraId="65C31507" w14:textId="710F812F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 xml:space="preserve">Basic of Mechanical &amp; Civil 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Engg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80AA4C2" w14:textId="4D3BF9F9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350" w:type="dxa"/>
          </w:tcPr>
          <w:p w14:paraId="2E479990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110</w:t>
            </w:r>
          </w:p>
          <w:p w14:paraId="0BDAF465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blem Solving</w:t>
            </w:r>
          </w:p>
          <w:p w14:paraId="69DE7A51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and Design</w:t>
            </w:r>
          </w:p>
          <w:p w14:paraId="17075509" w14:textId="77777777" w:rsidR="005D2E3C" w:rsidRPr="00036E9E" w:rsidRDefault="005D2E3C" w:rsidP="007D0A7B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Thinking</w:t>
            </w:r>
          </w:p>
          <w:p w14:paraId="4DB9B621" w14:textId="0F560B6C" w:rsidR="005D2E3C" w:rsidRPr="00036E9E" w:rsidRDefault="005D2E3C" w:rsidP="007D0A7B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2)3</w:t>
            </w:r>
          </w:p>
        </w:tc>
        <w:tc>
          <w:tcPr>
            <w:tcW w:w="1080" w:type="dxa"/>
          </w:tcPr>
          <w:p w14:paraId="688CFD3B" w14:textId="04EA5EE8" w:rsidR="005D2E3C" w:rsidRPr="00036E9E" w:rsidRDefault="005D2E3C" w:rsidP="007D0A7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3DBBA32" w14:textId="61E27979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108</w:t>
            </w:r>
          </w:p>
          <w:p w14:paraId="1F82CA03" w14:textId="77777777" w:rsidR="005D2E3C" w:rsidRPr="00036E9E" w:rsidRDefault="005D2E3C" w:rsidP="000D2428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778C9141" w14:textId="77777777" w:rsidR="005D2E3C" w:rsidRPr="00036E9E" w:rsidRDefault="005D2E3C" w:rsidP="000D2428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3A7E7BBE" w14:textId="08A879FA" w:rsidR="00657CF8" w:rsidRDefault="00657CF8" w:rsidP="00657CF8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ECS 10</w:t>
            </w:r>
            <w:r w:rsidR="00636BD4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A7732">
              <w:rPr>
                <w:rFonts w:ascii="Arial" w:hAnsi="Arial" w:cs="Arial"/>
                <w:sz w:val="18"/>
                <w:szCs w:val="18"/>
              </w:rPr>
              <w:t>CS1 #2</w:t>
            </w:r>
            <w:r w:rsidR="00CA7732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(</w:t>
            </w:r>
            <w:r w:rsidR="00722BD2">
              <w:rPr>
                <w:bCs/>
                <w:color w:val="000000"/>
                <w:sz w:val="20"/>
                <w:szCs w:val="20"/>
              </w:rPr>
              <w:t>35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7E4D71FD" w14:textId="32F17B46" w:rsidR="005D2E3C" w:rsidRPr="00036E9E" w:rsidRDefault="00A476CA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 </w:t>
            </w:r>
            <w:r w:rsidR="00523942" w:rsidRPr="00036E9E">
              <w:rPr>
                <w:rFonts w:ascii="Arial" w:hAnsi="Arial" w:cs="Arial"/>
                <w:sz w:val="18"/>
                <w:szCs w:val="18"/>
              </w:rPr>
              <w:t>Credit</w:t>
            </w:r>
          </w:p>
        </w:tc>
        <w:tc>
          <w:tcPr>
            <w:tcW w:w="450" w:type="dxa"/>
          </w:tcPr>
          <w:p w14:paraId="66AD6558" w14:textId="6DFF82E5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15CF31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70" w:type="dxa"/>
          </w:tcPr>
          <w:p w14:paraId="50BA45B2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108EAA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7" w:type="dxa"/>
          </w:tcPr>
          <w:p w14:paraId="373DD0CC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7FEF0F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30" w:type="dxa"/>
          </w:tcPr>
          <w:p w14:paraId="1C030132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51A079" w14:textId="1C11E54F" w:rsidR="005D2E3C" w:rsidRPr="00036E9E" w:rsidRDefault="005D2E3C" w:rsidP="007F407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68861C78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FF119D" w14:textId="4F3160F8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0.5+</w:t>
            </w:r>
            <w:r w:rsidR="00504919"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 w:rsidR="00504919"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.5</w:t>
            </w:r>
          </w:p>
        </w:tc>
      </w:tr>
      <w:tr w:rsidR="00523942" w:rsidRPr="00036E9E" w14:paraId="7AA4FE27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262D6650" w14:textId="1CE6E732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</w:t>
            </w:r>
            <w:r>
              <w:rPr>
                <w:sz w:val="20"/>
                <w:szCs w:val="20"/>
              </w:rPr>
              <w:t xml:space="preserve">                                              </w:t>
            </w:r>
            <w:r w:rsidR="002D2077">
              <w:rPr>
                <w:sz w:val="20"/>
                <w:szCs w:val="20"/>
              </w:rPr>
              <w:t>ECT101</w:t>
            </w:r>
            <w:r>
              <w:rPr>
                <w:sz w:val="20"/>
                <w:szCs w:val="20"/>
              </w:rPr>
              <w:t xml:space="preserve">        </w:t>
            </w:r>
            <w:r w:rsidRPr="00523942">
              <w:rPr>
                <w:rFonts w:ascii="Arial" w:hAnsi="Arial" w:cs="Arial"/>
                <w:sz w:val="18"/>
                <w:szCs w:val="18"/>
              </w:rPr>
              <w:t>In House Summer Internship</w:t>
            </w:r>
            <w:r>
              <w:rPr>
                <w:rFonts w:ascii="Arial" w:hAnsi="Arial" w:cs="Arial"/>
                <w:sz w:val="18"/>
                <w:szCs w:val="18"/>
              </w:rPr>
              <w:t xml:space="preserve"> including 7 days community service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36BAC5CF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32BD5751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36435943" w14:textId="7C1AFF34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50C4289E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105727F8" w14:textId="7E71E2CE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="00504919">
              <w:rPr>
                <w:rFonts w:ascii="Arial" w:hAnsi="Arial" w:cs="Arial"/>
                <w:sz w:val="18"/>
                <w:szCs w:val="18"/>
              </w:rPr>
              <w:t>+1=2</w:t>
            </w:r>
          </w:p>
        </w:tc>
      </w:tr>
      <w:tr w:rsidR="00523942" w:rsidRPr="00036E9E" w14:paraId="22B9722A" w14:textId="77777777" w:rsidTr="00523942">
        <w:tc>
          <w:tcPr>
            <w:tcW w:w="686" w:type="dxa"/>
            <w:shd w:val="clear" w:color="auto" w:fill="FABF8F" w:themeFill="accent6" w:themeFillTint="99"/>
          </w:tcPr>
          <w:p w14:paraId="26B70CB0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7C34E346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1</w:t>
            </w:r>
          </w:p>
          <w:p w14:paraId="07B4857F" w14:textId="71B52DED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Analog Electronics &amp;</w:t>
            </w:r>
            <w:r>
              <w:rPr>
                <w:rFonts w:ascii="Arial" w:hAnsi="Arial" w:cs="Arial"/>
                <w:sz w:val="18"/>
                <w:szCs w:val="18"/>
              </w:rPr>
              <w:t xml:space="preserve"> Integrated circuits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57830">
              <w:rPr>
                <w:rFonts w:ascii="Arial" w:hAnsi="Arial" w:cs="Arial"/>
                <w:sz w:val="18"/>
                <w:szCs w:val="18"/>
              </w:rPr>
              <w:t>(</w:t>
            </w:r>
            <w:proofErr w:type="gramEnd"/>
            <w:r w:rsidRPr="00757830">
              <w:rPr>
                <w:rFonts w:ascii="Arial" w:hAnsi="Arial" w:cs="Arial"/>
                <w:sz w:val="18"/>
                <w:szCs w:val="18"/>
              </w:rPr>
              <w:t>3-0-2)4</w:t>
            </w:r>
          </w:p>
        </w:tc>
        <w:tc>
          <w:tcPr>
            <w:tcW w:w="1417" w:type="dxa"/>
          </w:tcPr>
          <w:p w14:paraId="23F614BD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3</w:t>
            </w:r>
          </w:p>
          <w:p w14:paraId="328656A6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 xml:space="preserve">Fields, </w:t>
            </w:r>
            <w:proofErr w:type="gramStart"/>
            <w:r w:rsidRPr="00757830">
              <w:rPr>
                <w:rFonts w:ascii="Arial" w:hAnsi="Arial" w:cs="Arial"/>
                <w:sz w:val="18"/>
                <w:szCs w:val="18"/>
              </w:rPr>
              <w:t>waves</w:t>
            </w:r>
            <w:proofErr w:type="gramEnd"/>
            <w:r w:rsidRPr="00757830">
              <w:rPr>
                <w:rFonts w:ascii="Arial" w:hAnsi="Arial" w:cs="Arial"/>
                <w:sz w:val="18"/>
                <w:szCs w:val="18"/>
              </w:rPr>
              <w:t xml:space="preserve"> and Antennas </w:t>
            </w:r>
          </w:p>
          <w:p w14:paraId="2E47DACF" w14:textId="66B6FCCA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43D8395A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CL255</w:t>
            </w:r>
          </w:p>
          <w:p w14:paraId="591D192C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 &amp; CA</w:t>
            </w:r>
          </w:p>
          <w:p w14:paraId="59F7196C" w14:textId="4C5B80E7" w:rsidR="005D2E3C" w:rsidRPr="00036E9E" w:rsidRDefault="005D2E3C" w:rsidP="007578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530" w:type="dxa"/>
          </w:tcPr>
          <w:p w14:paraId="5B8F792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CSL225</w:t>
            </w:r>
          </w:p>
          <w:p w14:paraId="2A28D917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Programming for data science</w:t>
            </w:r>
          </w:p>
          <w:p w14:paraId="4E7FF42B" w14:textId="7C1D1919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234F4DB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SML300</w:t>
            </w:r>
          </w:p>
          <w:p w14:paraId="34665D3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ntrepreneurship</w:t>
            </w:r>
          </w:p>
          <w:p w14:paraId="59185BD4" w14:textId="561410F4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69683382" w14:textId="5026E42E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ML*** </w:t>
            </w:r>
            <w:r w:rsidRPr="00757830">
              <w:rPr>
                <w:rFonts w:ascii="Arial" w:hAnsi="Arial" w:cs="Arial"/>
                <w:sz w:val="18"/>
                <w:szCs w:val="18"/>
              </w:rPr>
              <w:t>Liberal arts</w:t>
            </w:r>
          </w:p>
          <w:p w14:paraId="685AB906" w14:textId="5D8CE5E1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080" w:type="dxa"/>
          </w:tcPr>
          <w:p w14:paraId="7B7913F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6EFFBD13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ED26DA" w14:textId="40F90D72" w:rsidR="005D2E3C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207</w:t>
            </w:r>
          </w:p>
          <w:p w14:paraId="640573B7" w14:textId="77777777" w:rsidR="005D2E3C" w:rsidRPr="00036E9E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40353063" w14:textId="77777777" w:rsidR="005D2E3C" w:rsidRPr="00036E9E" w:rsidRDefault="005D2E3C" w:rsidP="00FC118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760E4219" w14:textId="4E534FEB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ECS 20</w:t>
            </w:r>
            <w:r w:rsidR="00636BD4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B54E0">
              <w:rPr>
                <w:rFonts w:ascii="Arial" w:hAnsi="Arial" w:cs="Arial"/>
                <w:sz w:val="18"/>
                <w:szCs w:val="18"/>
              </w:rPr>
              <w:t>CS2 #1</w:t>
            </w:r>
            <w:r w:rsidR="00AB54E0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2F24D6D4" w14:textId="6A718A9D" w:rsidR="005D2E3C" w:rsidRPr="00036E9E" w:rsidRDefault="00636BD4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/NS Course</w:t>
            </w:r>
          </w:p>
        </w:tc>
        <w:tc>
          <w:tcPr>
            <w:tcW w:w="450" w:type="dxa"/>
          </w:tcPr>
          <w:p w14:paraId="538E17EF" w14:textId="24CB87C8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92117" w14:textId="01C1210C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70" w:type="dxa"/>
          </w:tcPr>
          <w:p w14:paraId="63B72D18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0549E55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EFD221" w14:textId="29E0BFB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30" w:type="dxa"/>
          </w:tcPr>
          <w:p w14:paraId="515D3D8A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0EB339" w14:textId="5FA84F59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2BFE4E40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0CBE19" w14:textId="6013143E" w:rsidR="005D2E3C" w:rsidRPr="00036E9E" w:rsidRDefault="005D2E3C" w:rsidP="00022C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+1=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14:paraId="41E5AA0C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3942" w:rsidRPr="00036E9E" w14:paraId="3BD407FB" w14:textId="77777777" w:rsidTr="00523942">
        <w:tc>
          <w:tcPr>
            <w:tcW w:w="686" w:type="dxa"/>
            <w:shd w:val="clear" w:color="auto" w:fill="FABF8F" w:themeFill="accent6" w:themeFillTint="99"/>
          </w:tcPr>
          <w:p w14:paraId="3F5D8D00" w14:textId="77777777" w:rsidR="005D2E3C" w:rsidRPr="00036E9E" w:rsidRDefault="005D2E3C" w:rsidP="00022C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530" w:type="dxa"/>
          </w:tcPr>
          <w:p w14:paraId="0C704F59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6</w:t>
            </w:r>
          </w:p>
          <w:p w14:paraId="4BA0CFFD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mbedded System Design</w:t>
            </w:r>
          </w:p>
          <w:p w14:paraId="6C0EC969" w14:textId="735801C3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36243631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2</w:t>
            </w:r>
          </w:p>
          <w:p w14:paraId="4EA75F50" w14:textId="263FD5DC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 xml:space="preserve">Micro Controllers &amp; Sensors         </w:t>
            </w:r>
            <w:proofErr w:type="gramStart"/>
            <w:r w:rsidRPr="00757830">
              <w:rPr>
                <w:rFonts w:ascii="Arial" w:hAnsi="Arial" w:cs="Arial"/>
                <w:sz w:val="18"/>
                <w:szCs w:val="18"/>
              </w:rPr>
              <w:t xml:space="preserve">   (</w:t>
            </w:r>
            <w:proofErr w:type="gramEnd"/>
            <w:r w:rsidRPr="00757830">
              <w:rPr>
                <w:rFonts w:ascii="Arial" w:hAnsi="Arial" w:cs="Arial"/>
                <w:sz w:val="18"/>
                <w:szCs w:val="18"/>
              </w:rPr>
              <w:t>3-0-2)4</w:t>
            </w:r>
          </w:p>
        </w:tc>
        <w:tc>
          <w:tcPr>
            <w:tcW w:w="1350" w:type="dxa"/>
          </w:tcPr>
          <w:p w14:paraId="618B5111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ECL254</w:t>
            </w:r>
          </w:p>
          <w:p w14:paraId="1857C6BA" w14:textId="38B1DC15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Analog and Digital Communications (3-0-2)4</w:t>
            </w:r>
          </w:p>
        </w:tc>
        <w:tc>
          <w:tcPr>
            <w:tcW w:w="1530" w:type="dxa"/>
          </w:tcPr>
          <w:p w14:paraId="2E86B654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286FC3">
              <w:rPr>
                <w:sz w:val="20"/>
                <w:szCs w:val="20"/>
              </w:rPr>
              <w:t>E</w:t>
            </w:r>
            <w:r w:rsidRPr="00757830">
              <w:rPr>
                <w:rFonts w:ascii="Arial" w:hAnsi="Arial" w:cs="Arial"/>
                <w:sz w:val="18"/>
                <w:szCs w:val="18"/>
              </w:rPr>
              <w:t>CL258</w:t>
            </w:r>
          </w:p>
          <w:p w14:paraId="010D746F" w14:textId="77777777" w:rsidR="005D2E3C" w:rsidRPr="00757830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Signal processing</w:t>
            </w:r>
          </w:p>
          <w:p w14:paraId="2434A8D3" w14:textId="7C387779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757830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69617769" w14:textId="53A07359" w:rsidR="005D2E3C" w:rsidRPr="00036E9E" w:rsidRDefault="005D2E3C" w:rsidP="00DF362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2BB22347" w14:textId="5B2EDCE5" w:rsidR="005D2E3C" w:rsidRPr="00036E9E" w:rsidRDefault="005D2E3C" w:rsidP="00DF362C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13181895" w14:textId="40017CDA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E73BC89" w14:textId="77777777" w:rsidR="005D2E3C" w:rsidRPr="00036E9E" w:rsidRDefault="005D2E3C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589770F" w14:textId="10DFFD67" w:rsidR="005D2E3C" w:rsidRPr="00036E9E" w:rsidRDefault="005D2E3C" w:rsidP="00FC118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208</w:t>
            </w: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05A93951" w14:textId="77777777" w:rsidR="005D2E3C" w:rsidRPr="00036E9E" w:rsidRDefault="005D2E3C" w:rsidP="00FC118D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216D5CE4" w14:textId="12A73C71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ECS 20</w:t>
            </w:r>
            <w:r w:rsidR="00636BD4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B54E0">
              <w:rPr>
                <w:rFonts w:ascii="Arial" w:hAnsi="Arial" w:cs="Arial"/>
                <w:sz w:val="18"/>
                <w:szCs w:val="18"/>
              </w:rPr>
              <w:t>CS2 #2</w:t>
            </w:r>
            <w:r w:rsidR="00AB54E0">
              <w:rPr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77936851" w14:textId="7216F42A" w:rsidR="005D2E3C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450" w:type="dxa"/>
          </w:tcPr>
          <w:p w14:paraId="48089B1D" w14:textId="33524E52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337457" w14:textId="26FBCBF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70" w:type="dxa"/>
          </w:tcPr>
          <w:p w14:paraId="0A02E80E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2C8D0846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833F32" w14:textId="577A2BE7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30" w:type="dxa"/>
          </w:tcPr>
          <w:p w14:paraId="7B1C2BDD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CBC12A" w14:textId="65891041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0</w:t>
            </w:r>
          </w:p>
        </w:tc>
        <w:tc>
          <w:tcPr>
            <w:tcW w:w="810" w:type="dxa"/>
          </w:tcPr>
          <w:p w14:paraId="5DBE0FBE" w14:textId="77777777" w:rsidR="005D2E3C" w:rsidRPr="00036E9E" w:rsidRDefault="005D2E3C" w:rsidP="00022C30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6EE1A9" w14:textId="69A75E5F" w:rsidR="005D2E3C" w:rsidRPr="00036E9E" w:rsidRDefault="005D2E3C" w:rsidP="00DF362C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+</w:t>
            </w:r>
            <w:r w:rsidR="00523942"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 w:rsidR="00523942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523942" w:rsidRPr="00036E9E" w14:paraId="48EA12CD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351BF894" w14:textId="118ECFC6" w:rsidR="00523942" w:rsidRPr="00036E9E" w:rsidRDefault="00523942" w:rsidP="0075783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 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ECT201 </w:t>
            </w:r>
            <w:r w:rsidRPr="00036E9E">
              <w:rPr>
                <w:rFonts w:ascii="Arial" w:hAnsi="Arial" w:cs="Arial"/>
                <w:sz w:val="18"/>
                <w:szCs w:val="18"/>
              </w:rPr>
              <w:t>Industrial Training/</w:t>
            </w:r>
            <w:proofErr w:type="spellStart"/>
            <w:r w:rsidRPr="00036E9E">
              <w:rPr>
                <w:rFonts w:ascii="Arial" w:hAnsi="Arial" w:cs="Arial"/>
                <w:sz w:val="18"/>
                <w:szCs w:val="18"/>
              </w:rPr>
              <w:t>Swachha</w:t>
            </w:r>
            <w:proofErr w:type="spellEnd"/>
            <w:r w:rsidRPr="00036E9E">
              <w:rPr>
                <w:rFonts w:ascii="Arial" w:hAnsi="Arial" w:cs="Arial"/>
                <w:sz w:val="18"/>
                <w:szCs w:val="18"/>
              </w:rPr>
              <w:t xml:space="preserve"> Bharat internship</w:t>
            </w:r>
            <w:r>
              <w:rPr>
                <w:rFonts w:ascii="Arial" w:hAnsi="Arial" w:cs="Arial"/>
                <w:sz w:val="18"/>
                <w:szCs w:val="18"/>
              </w:rPr>
              <w:t xml:space="preserve"> including 7 days community service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0D1C0F46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7C005C9D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0882AB2D" w14:textId="6D15E508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17EDA069" w14:textId="77777777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122FA56D" w14:textId="564177C9" w:rsidR="00523942" w:rsidRPr="00036E9E" w:rsidRDefault="00523942" w:rsidP="00022C3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523942" w:rsidRPr="00036E9E" w14:paraId="688AA811" w14:textId="77777777" w:rsidTr="00523942">
        <w:tc>
          <w:tcPr>
            <w:tcW w:w="686" w:type="dxa"/>
            <w:shd w:val="clear" w:color="auto" w:fill="FABF8F" w:themeFill="accent6" w:themeFillTint="99"/>
          </w:tcPr>
          <w:p w14:paraId="56E011E5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530" w:type="dxa"/>
          </w:tcPr>
          <w:p w14:paraId="6D1B6CB5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SL236</w:t>
            </w:r>
          </w:p>
          <w:p w14:paraId="502658E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Introduction to</w:t>
            </w:r>
          </w:p>
          <w:p w14:paraId="66CDFA65" w14:textId="67BEDCC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036E9E">
              <w:rPr>
                <w:rFonts w:ascii="Arial" w:hAnsi="Arial" w:cs="Arial"/>
                <w:sz w:val="18"/>
                <w:szCs w:val="18"/>
              </w:rPr>
              <w:t>AI  &amp;</w:t>
            </w:r>
            <w:proofErr w:type="gramEnd"/>
            <w:r w:rsidRPr="00036E9E">
              <w:rPr>
                <w:rFonts w:ascii="Arial" w:hAnsi="Arial" w:cs="Arial"/>
                <w:sz w:val="18"/>
                <w:szCs w:val="18"/>
              </w:rPr>
              <w:t xml:space="preserve"> ML / </w:t>
            </w:r>
            <w:r>
              <w:rPr>
                <w:rFonts w:ascii="Arial" w:hAnsi="Arial" w:cs="Arial"/>
                <w:sz w:val="18"/>
                <w:szCs w:val="18"/>
              </w:rPr>
              <w:t xml:space="preserve">CSL242 </w:t>
            </w:r>
            <w:r w:rsidRPr="00036E9E">
              <w:rPr>
                <w:rFonts w:ascii="Arial" w:hAnsi="Arial" w:cs="Arial"/>
                <w:sz w:val="18"/>
                <w:szCs w:val="18"/>
              </w:rPr>
              <w:t>AI for Game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417" w:type="dxa"/>
          </w:tcPr>
          <w:p w14:paraId="5E74A679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L 270 Control systems and power electronics </w:t>
            </w:r>
          </w:p>
          <w:p w14:paraId="629EE906" w14:textId="3C23600D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(3-0-2)4</w:t>
            </w:r>
          </w:p>
        </w:tc>
        <w:tc>
          <w:tcPr>
            <w:tcW w:w="1350" w:type="dxa"/>
          </w:tcPr>
          <w:p w14:paraId="055E68C5" w14:textId="15E9F39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  <w:p w14:paraId="11E61307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530" w:type="dxa"/>
          </w:tcPr>
          <w:p w14:paraId="1268C346" w14:textId="6784B61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  <w:p w14:paraId="5818097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2D307E3D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3867B9B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1*</w:t>
            </w:r>
          </w:p>
          <w:p w14:paraId="7E4D3763" w14:textId="7D3D96E5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7352C5D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60D41138" w14:textId="6C72ADA5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L120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36E9E">
              <w:rPr>
                <w:rFonts w:ascii="Arial" w:hAnsi="Arial" w:cs="Arial"/>
                <w:sz w:val="18"/>
                <w:szCs w:val="18"/>
              </w:rPr>
              <w:t>HVP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2A57AB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0-)2</w:t>
            </w:r>
          </w:p>
        </w:tc>
        <w:tc>
          <w:tcPr>
            <w:tcW w:w="1080" w:type="dxa"/>
          </w:tcPr>
          <w:p w14:paraId="09EEB67C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V201 Skill Development </w:t>
            </w:r>
          </w:p>
          <w:p w14:paraId="6160C0F9" w14:textId="25DB7656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990" w:type="dxa"/>
          </w:tcPr>
          <w:p w14:paraId="57D80724" w14:textId="407E772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R307</w:t>
            </w:r>
          </w:p>
          <w:p w14:paraId="1596E57E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58EEDE7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692DC8A9" w14:textId="3F95D428" w:rsidR="00523942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30</w:t>
            </w:r>
            <w:r w:rsidR="00636BD4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B54E0">
              <w:rPr>
                <w:rFonts w:ascii="Arial" w:hAnsi="Arial" w:cs="Arial"/>
                <w:sz w:val="18"/>
                <w:szCs w:val="18"/>
              </w:rPr>
              <w:t>CS3 #1</w:t>
            </w:r>
          </w:p>
          <w:p w14:paraId="1C77FBE6" w14:textId="77777777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257155BD" w14:textId="20DFA1BF" w:rsidR="00523942" w:rsidRPr="00036E9E" w:rsidRDefault="00636BD4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/NS Course</w:t>
            </w:r>
          </w:p>
        </w:tc>
        <w:tc>
          <w:tcPr>
            <w:tcW w:w="450" w:type="dxa"/>
          </w:tcPr>
          <w:p w14:paraId="5ED8CD26" w14:textId="34EDE4DA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430FC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70" w:type="dxa"/>
          </w:tcPr>
          <w:p w14:paraId="2DC24C58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11F7A52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86E908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30" w:type="dxa"/>
          </w:tcPr>
          <w:p w14:paraId="26A6D66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7B5ED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3CF16360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7E1F7D" w14:textId="3266B658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+1=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523942" w:rsidRPr="00036E9E" w14:paraId="02CCF265" w14:textId="77777777" w:rsidTr="00523942">
        <w:trPr>
          <w:trHeight w:val="665"/>
        </w:trPr>
        <w:tc>
          <w:tcPr>
            <w:tcW w:w="686" w:type="dxa"/>
            <w:shd w:val="clear" w:color="auto" w:fill="FABF8F" w:themeFill="accent6" w:themeFillTint="99"/>
          </w:tcPr>
          <w:p w14:paraId="2A5E9414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530" w:type="dxa"/>
          </w:tcPr>
          <w:p w14:paraId="4F890DD6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ECL302  </w:t>
            </w:r>
          </w:p>
          <w:p w14:paraId="57E4ABD9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 Data comm and networks</w:t>
            </w:r>
          </w:p>
          <w:p w14:paraId="6537832D" w14:textId="7AA18D4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 xml:space="preserve"> (3-0-2) 4</w:t>
            </w:r>
          </w:p>
        </w:tc>
        <w:tc>
          <w:tcPr>
            <w:tcW w:w="1417" w:type="dxa"/>
          </w:tcPr>
          <w:p w14:paraId="1DB05541" w14:textId="10F23E2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  <w:p w14:paraId="10C3546A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308A2A05" w14:textId="45EB18DF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  <w:p w14:paraId="3F7ACE8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530" w:type="dxa"/>
          </w:tcPr>
          <w:p w14:paraId="0790F48D" w14:textId="5A927F7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  <w:p w14:paraId="51B0F2E8" w14:textId="5F026BA9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0C63A0A0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6515D4A4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-2</w:t>
            </w:r>
          </w:p>
          <w:p w14:paraId="118B927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  <w:p w14:paraId="327E8E83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3C2E02A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LP300</w:t>
            </w:r>
          </w:p>
          <w:p w14:paraId="4C29341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ampus to Corporate</w:t>
            </w:r>
          </w:p>
          <w:p w14:paraId="63C0F5C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1-0-0)1</w:t>
            </w:r>
          </w:p>
        </w:tc>
        <w:tc>
          <w:tcPr>
            <w:tcW w:w="1080" w:type="dxa"/>
          </w:tcPr>
          <w:p w14:paraId="7CA1CACD" w14:textId="58B816E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EC</w:t>
            </w:r>
            <w:r w:rsidRPr="00036E9E">
              <w:rPr>
                <w:rFonts w:ascii="Arial" w:hAnsi="Arial" w:cs="Arial"/>
                <w:sz w:val="16"/>
                <w:szCs w:val="18"/>
              </w:rPr>
              <w:t>C301</w:t>
            </w:r>
          </w:p>
          <w:p w14:paraId="65EE0FC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8"/>
              </w:rPr>
            </w:pPr>
            <w:r w:rsidRPr="00036E9E">
              <w:rPr>
                <w:rFonts w:ascii="Arial" w:hAnsi="Arial" w:cs="Arial"/>
                <w:sz w:val="16"/>
                <w:szCs w:val="18"/>
              </w:rPr>
              <w:t>Seminar</w:t>
            </w:r>
          </w:p>
          <w:p w14:paraId="78E1636B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6"/>
                <w:szCs w:val="18"/>
              </w:rPr>
              <w:t>1 Credit</w:t>
            </w:r>
          </w:p>
        </w:tc>
        <w:tc>
          <w:tcPr>
            <w:tcW w:w="990" w:type="dxa"/>
          </w:tcPr>
          <w:p w14:paraId="79AFFD4C" w14:textId="20ECC71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SR308</w:t>
            </w:r>
          </w:p>
          <w:p w14:paraId="6F954F8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GP</w:t>
            </w:r>
          </w:p>
          <w:p w14:paraId="4E1814A7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s</w:t>
            </w:r>
          </w:p>
        </w:tc>
        <w:tc>
          <w:tcPr>
            <w:tcW w:w="1013" w:type="dxa"/>
          </w:tcPr>
          <w:p w14:paraId="7ED68810" w14:textId="74FCA53B" w:rsidR="00AB54E0" w:rsidRDefault="00523942" w:rsidP="00AB54E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30</w:t>
            </w:r>
            <w:r w:rsidR="00636BD4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B54E0">
              <w:rPr>
                <w:rFonts w:ascii="Arial" w:hAnsi="Arial" w:cs="Arial"/>
                <w:sz w:val="18"/>
                <w:szCs w:val="18"/>
              </w:rPr>
              <w:t>CS3 #2</w:t>
            </w:r>
          </w:p>
          <w:p w14:paraId="7EC6EACD" w14:textId="072ED2BD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35-Hrs)</w:t>
            </w:r>
          </w:p>
          <w:p w14:paraId="112BE6C1" w14:textId="75A1EED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 Credit</w:t>
            </w:r>
          </w:p>
        </w:tc>
        <w:tc>
          <w:tcPr>
            <w:tcW w:w="450" w:type="dxa"/>
          </w:tcPr>
          <w:p w14:paraId="0CDD3033" w14:textId="07F305A3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8ECCBA" w14:textId="1EE6644E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70" w:type="dxa"/>
          </w:tcPr>
          <w:p w14:paraId="2D50B7E4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0CAB61C6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2A865" w14:textId="37A88CA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30" w:type="dxa"/>
          </w:tcPr>
          <w:p w14:paraId="1D92FEC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44510A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05</w:t>
            </w:r>
          </w:p>
        </w:tc>
        <w:tc>
          <w:tcPr>
            <w:tcW w:w="810" w:type="dxa"/>
          </w:tcPr>
          <w:p w14:paraId="76E5AA12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BA72A4" w14:textId="58C36E0F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1+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036E9E">
              <w:rPr>
                <w:rFonts w:ascii="Arial" w:hAnsi="Arial" w:cs="Arial"/>
                <w:sz w:val="18"/>
                <w:szCs w:val="18"/>
              </w:rPr>
              <w:t>=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523942" w:rsidRPr="00036E9E" w14:paraId="14394FF4" w14:textId="77777777" w:rsidTr="00523942">
        <w:tc>
          <w:tcPr>
            <w:tcW w:w="10293" w:type="dxa"/>
            <w:gridSpan w:val="8"/>
            <w:shd w:val="clear" w:color="auto" w:fill="FABF8F" w:themeFill="accent6" w:themeFillTint="99"/>
          </w:tcPr>
          <w:p w14:paraId="268D9787" w14:textId="6E549D04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ummer                                                                          </w:t>
            </w:r>
            <w:r w:rsidRPr="008C7459">
              <w:rPr>
                <w:rFonts w:ascii="Arial" w:hAnsi="Arial" w:cs="Arial"/>
                <w:sz w:val="18"/>
                <w:szCs w:val="18"/>
              </w:rPr>
              <w:t>ECT301 Industrial Training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cluding 7 days community service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20FAE8A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26AB99D0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gridSpan w:val="3"/>
            <w:shd w:val="clear" w:color="auto" w:fill="FABF8F" w:themeFill="accent6" w:themeFillTint="99"/>
          </w:tcPr>
          <w:p w14:paraId="54BD3337" w14:textId="5C4037DA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FABF8F" w:themeFill="accent6" w:themeFillTint="99"/>
          </w:tcPr>
          <w:p w14:paraId="7962988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5683AAB9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03</w:t>
            </w:r>
          </w:p>
        </w:tc>
      </w:tr>
      <w:tr w:rsidR="00523942" w:rsidRPr="00036E9E" w14:paraId="31B3FDBA" w14:textId="77777777" w:rsidTr="00523942">
        <w:trPr>
          <w:trHeight w:val="845"/>
        </w:trPr>
        <w:tc>
          <w:tcPr>
            <w:tcW w:w="686" w:type="dxa"/>
            <w:shd w:val="clear" w:color="auto" w:fill="FABF8F" w:themeFill="accent6" w:themeFillTint="99"/>
          </w:tcPr>
          <w:p w14:paraId="75BD07D3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530" w:type="dxa"/>
          </w:tcPr>
          <w:p w14:paraId="6FE20EBA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</w:p>
          <w:p w14:paraId="4E5BF71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7</w:t>
            </w:r>
          </w:p>
          <w:p w14:paraId="39243C59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417" w:type="dxa"/>
          </w:tcPr>
          <w:p w14:paraId="3E2C053D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gram Elective-</w:t>
            </w:r>
          </w:p>
          <w:p w14:paraId="39D1C60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  <w:p w14:paraId="616170FE" w14:textId="6E1619F8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2-0-4)4</w:t>
            </w:r>
          </w:p>
        </w:tc>
        <w:tc>
          <w:tcPr>
            <w:tcW w:w="1350" w:type="dxa"/>
          </w:tcPr>
          <w:p w14:paraId="7238AE44" w14:textId="45FCE11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</w:t>
            </w:r>
            <w:r w:rsidRPr="00036E9E">
              <w:rPr>
                <w:rFonts w:ascii="Arial" w:hAnsi="Arial" w:cs="Arial"/>
                <w:sz w:val="18"/>
                <w:szCs w:val="18"/>
              </w:rPr>
              <w:t>D401</w:t>
            </w:r>
          </w:p>
          <w:p w14:paraId="3AAD3B4F" w14:textId="2566E06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ject # 1</w:t>
            </w:r>
          </w:p>
          <w:p w14:paraId="22C90C95" w14:textId="20046C20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4 Credits</w:t>
            </w:r>
          </w:p>
        </w:tc>
        <w:tc>
          <w:tcPr>
            <w:tcW w:w="1530" w:type="dxa"/>
          </w:tcPr>
          <w:p w14:paraId="15F4838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60668BE3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3*</w:t>
            </w:r>
          </w:p>
          <w:p w14:paraId="591165FF" w14:textId="6CFF0961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0B82BC02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3173606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CHL100</w:t>
            </w:r>
          </w:p>
          <w:p w14:paraId="75AD742E" w14:textId="0296CBD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VS</w:t>
            </w:r>
          </w:p>
          <w:p w14:paraId="1A4EEF5E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614196EE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Foreign Language</w:t>
            </w:r>
          </w:p>
          <w:p w14:paraId="2C4801A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080" w:type="dxa"/>
          </w:tcPr>
          <w:p w14:paraId="617336C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2C83983E" w14:textId="703B4A7F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</w:tcPr>
          <w:p w14:paraId="1D1BBCB1" w14:textId="28CB8261" w:rsidR="00AB54E0" w:rsidRDefault="00523942" w:rsidP="00AB54E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40</w:t>
            </w:r>
            <w:r w:rsidR="00636BD4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B54E0">
              <w:rPr>
                <w:rFonts w:ascii="Arial" w:hAnsi="Arial" w:cs="Arial"/>
                <w:sz w:val="18"/>
                <w:szCs w:val="18"/>
              </w:rPr>
              <w:t>CS4 #1</w:t>
            </w:r>
          </w:p>
          <w:p w14:paraId="2E58EC9A" w14:textId="1F935C0E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</w:t>
            </w:r>
            <w:r w:rsidR="00AB54E0">
              <w:rPr>
                <w:bCs/>
                <w:color w:val="000000"/>
                <w:sz w:val="20"/>
                <w:szCs w:val="20"/>
              </w:rPr>
              <w:t>70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32580354" w14:textId="22E3561A" w:rsidR="00523942" w:rsidRPr="00036E9E" w:rsidRDefault="00636BD4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/NS </w:t>
            </w:r>
          </w:p>
        </w:tc>
        <w:tc>
          <w:tcPr>
            <w:tcW w:w="450" w:type="dxa"/>
          </w:tcPr>
          <w:p w14:paraId="4F744822" w14:textId="20387E7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001060" w14:textId="1810747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70" w:type="dxa"/>
          </w:tcPr>
          <w:p w14:paraId="0C810C6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4DC61AA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F9FBFF" w14:textId="540BB87C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30" w:type="dxa"/>
          </w:tcPr>
          <w:p w14:paraId="6845325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A9F3A0" w14:textId="185D456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810" w:type="dxa"/>
          </w:tcPr>
          <w:p w14:paraId="2FF412C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81F580" w14:textId="4FFA6D8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523942" w:rsidRPr="00036E9E" w14:paraId="163142E1" w14:textId="77777777" w:rsidTr="00523942">
        <w:trPr>
          <w:trHeight w:val="791"/>
        </w:trPr>
        <w:tc>
          <w:tcPr>
            <w:tcW w:w="686" w:type="dxa"/>
            <w:shd w:val="clear" w:color="auto" w:fill="FABF8F" w:themeFill="accent6" w:themeFillTint="99"/>
          </w:tcPr>
          <w:p w14:paraId="61199452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530" w:type="dxa"/>
          </w:tcPr>
          <w:p w14:paraId="2D5C0022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3D7DD2DF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4*</w:t>
            </w:r>
          </w:p>
          <w:p w14:paraId="1F0F8988" w14:textId="311A7690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321BFC0D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417" w:type="dxa"/>
          </w:tcPr>
          <w:p w14:paraId="76A149CC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Open</w:t>
            </w:r>
          </w:p>
          <w:p w14:paraId="24991777" w14:textId="77777777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Elective – 5*</w:t>
            </w:r>
          </w:p>
          <w:p w14:paraId="2025E98E" w14:textId="0EA16F56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MOOC)</w:t>
            </w:r>
          </w:p>
          <w:p w14:paraId="697D9E56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(3-0-0)3</w:t>
            </w:r>
          </w:p>
        </w:tc>
        <w:tc>
          <w:tcPr>
            <w:tcW w:w="1350" w:type="dxa"/>
          </w:tcPr>
          <w:p w14:paraId="13303A76" w14:textId="0348552B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</w:t>
            </w:r>
            <w:r w:rsidRPr="00036E9E">
              <w:rPr>
                <w:rFonts w:ascii="Arial" w:hAnsi="Arial" w:cs="Arial"/>
                <w:sz w:val="18"/>
                <w:szCs w:val="18"/>
              </w:rPr>
              <w:t>D402</w:t>
            </w:r>
          </w:p>
          <w:p w14:paraId="6C02A73F" w14:textId="312DCD13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Project # 2 /Internship</w:t>
            </w:r>
          </w:p>
          <w:p w14:paraId="3CD71246" w14:textId="3190739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 Credits</w:t>
            </w:r>
          </w:p>
        </w:tc>
        <w:tc>
          <w:tcPr>
            <w:tcW w:w="1530" w:type="dxa"/>
          </w:tcPr>
          <w:p w14:paraId="7E763651" w14:textId="77777777" w:rsidR="00523942" w:rsidRPr="00DF362C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SEG 400</w:t>
            </w:r>
          </w:p>
          <w:p w14:paraId="21E4E0F9" w14:textId="180EB2B8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DF362C">
              <w:rPr>
                <w:rFonts w:ascii="Arial" w:hAnsi="Arial" w:cs="Arial"/>
                <w:sz w:val="18"/>
                <w:szCs w:val="18"/>
              </w:rPr>
              <w:t>Self-Study Course GATE Audit</w:t>
            </w:r>
          </w:p>
        </w:tc>
        <w:tc>
          <w:tcPr>
            <w:tcW w:w="1350" w:type="dxa"/>
          </w:tcPr>
          <w:p w14:paraId="64976641" w14:textId="360993DB" w:rsidR="00523942" w:rsidRPr="00036E9E" w:rsidRDefault="00523942" w:rsidP="0052394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F3AB57D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2A514923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0B6F9D8F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13" w:type="dxa"/>
          </w:tcPr>
          <w:p w14:paraId="07AEAD29" w14:textId="17F6A6C0" w:rsidR="00AB54E0" w:rsidRDefault="00523942" w:rsidP="00AB54E0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S 40</w:t>
            </w:r>
            <w:r w:rsidR="00636BD4">
              <w:rPr>
                <w:rFonts w:ascii="Arial" w:hAnsi="Arial" w:cs="Arial"/>
                <w:sz w:val="18"/>
                <w:szCs w:val="18"/>
              </w:rPr>
              <w:t xml:space="preserve">2 </w:t>
            </w:r>
            <w:r w:rsidR="00AB54E0">
              <w:rPr>
                <w:rFonts w:ascii="Arial" w:hAnsi="Arial" w:cs="Arial"/>
                <w:sz w:val="18"/>
                <w:szCs w:val="18"/>
              </w:rPr>
              <w:t>CS4 #2</w:t>
            </w:r>
          </w:p>
          <w:p w14:paraId="5A08E006" w14:textId="7E9F14AD" w:rsidR="00523942" w:rsidRDefault="00523942" w:rsidP="00523942">
            <w:pPr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(</w:t>
            </w:r>
            <w:r w:rsidR="00AB54E0">
              <w:rPr>
                <w:bCs/>
                <w:color w:val="000000"/>
                <w:sz w:val="20"/>
                <w:szCs w:val="20"/>
              </w:rPr>
              <w:t>70</w:t>
            </w:r>
            <w:r>
              <w:rPr>
                <w:bCs/>
                <w:color w:val="000000"/>
                <w:sz w:val="20"/>
                <w:szCs w:val="20"/>
              </w:rPr>
              <w:t>-Hrs)</w:t>
            </w:r>
          </w:p>
          <w:p w14:paraId="789CDBFA" w14:textId="7F6B1E2F" w:rsidR="00523942" w:rsidRPr="00036E9E" w:rsidRDefault="00C173F1" w:rsidP="0052394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523942" w:rsidRPr="00036E9E">
              <w:rPr>
                <w:rFonts w:ascii="Arial" w:hAnsi="Arial" w:cs="Arial"/>
                <w:sz w:val="18"/>
                <w:szCs w:val="18"/>
              </w:rPr>
              <w:t xml:space="preserve"> Credits</w:t>
            </w:r>
          </w:p>
        </w:tc>
        <w:tc>
          <w:tcPr>
            <w:tcW w:w="450" w:type="dxa"/>
          </w:tcPr>
          <w:p w14:paraId="53FC2242" w14:textId="7584898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BB175F" w14:textId="3D879CB6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70" w:type="dxa"/>
          </w:tcPr>
          <w:p w14:paraId="467C3F60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7" w:type="dxa"/>
          </w:tcPr>
          <w:p w14:paraId="279811A1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E91978" w14:textId="1693D985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7C82CB1C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B6EC0E" w14:textId="53CB00E3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90</w:t>
            </w:r>
          </w:p>
          <w:p w14:paraId="448AAABB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0" w:type="dxa"/>
          </w:tcPr>
          <w:p w14:paraId="16C49304" w14:textId="77777777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48B415" w14:textId="57AA0309" w:rsidR="00523942" w:rsidRPr="00036E9E" w:rsidRDefault="00523942" w:rsidP="00523942">
            <w:pPr>
              <w:rPr>
                <w:rFonts w:ascii="Arial" w:hAnsi="Arial" w:cs="Arial"/>
                <w:sz w:val="18"/>
                <w:szCs w:val="18"/>
              </w:rPr>
            </w:pPr>
            <w:r w:rsidRPr="00036E9E">
              <w:rPr>
                <w:rFonts w:ascii="Arial" w:hAnsi="Arial" w:cs="Arial"/>
                <w:sz w:val="18"/>
                <w:szCs w:val="18"/>
              </w:rPr>
              <w:t>12</w:t>
            </w:r>
            <w:r w:rsidR="00C173F1">
              <w:rPr>
                <w:rFonts w:ascii="Arial" w:hAnsi="Arial" w:cs="Arial"/>
                <w:sz w:val="18"/>
                <w:szCs w:val="18"/>
              </w:rPr>
              <w:t>+2=14</w:t>
            </w:r>
          </w:p>
        </w:tc>
      </w:tr>
      <w:tr w:rsidR="00523942" w:rsidRPr="00036E9E" w14:paraId="772033C6" w14:textId="77777777" w:rsidTr="00523942">
        <w:tc>
          <w:tcPr>
            <w:tcW w:w="686" w:type="dxa"/>
            <w:shd w:val="clear" w:color="auto" w:fill="FABF8F" w:themeFill="accent6" w:themeFillTint="99"/>
          </w:tcPr>
          <w:p w14:paraId="7ADF5C85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7" w:type="dxa"/>
            <w:gridSpan w:val="7"/>
            <w:shd w:val="clear" w:color="auto" w:fill="FABF8F" w:themeFill="accent6" w:themeFillTint="99"/>
          </w:tcPr>
          <w:p w14:paraId="65ED4FA7" w14:textId="77777777" w:rsidR="00523942" w:rsidRPr="00036E9E" w:rsidRDefault="00523942" w:rsidP="00523942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990" w:type="dxa"/>
            <w:shd w:val="clear" w:color="auto" w:fill="FABF8F" w:themeFill="accent6" w:themeFillTint="99"/>
          </w:tcPr>
          <w:p w14:paraId="5C15A4E4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ABF8F" w:themeFill="accent6" w:themeFillTint="99"/>
          </w:tcPr>
          <w:p w14:paraId="5F2BEE34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FABF8F" w:themeFill="accent6" w:themeFillTint="99"/>
          </w:tcPr>
          <w:p w14:paraId="456395E5" w14:textId="34B0013A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70" w:type="dxa"/>
            <w:shd w:val="clear" w:color="auto" w:fill="FABF8F" w:themeFill="accent6" w:themeFillTint="99"/>
          </w:tcPr>
          <w:p w14:paraId="187A4E95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36E9E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27" w:type="dxa"/>
            <w:shd w:val="clear" w:color="auto" w:fill="FABF8F" w:themeFill="accent6" w:themeFillTint="99"/>
          </w:tcPr>
          <w:p w14:paraId="27255C2F" w14:textId="378C045E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82</w:t>
            </w:r>
          </w:p>
        </w:tc>
        <w:tc>
          <w:tcPr>
            <w:tcW w:w="630" w:type="dxa"/>
            <w:shd w:val="clear" w:color="auto" w:fill="FABF8F" w:themeFill="accent6" w:themeFillTint="99"/>
          </w:tcPr>
          <w:p w14:paraId="5F4E3770" w14:textId="77777777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ABF8F" w:themeFill="accent6" w:themeFillTint="99"/>
          </w:tcPr>
          <w:p w14:paraId="4B691619" w14:textId="382CCA4F" w:rsidR="00523942" w:rsidRPr="00036E9E" w:rsidRDefault="00523942" w:rsidP="0052394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64+6+6</w:t>
            </w:r>
            <w:r w:rsidRPr="00036E9E">
              <w:rPr>
                <w:rFonts w:ascii="Arial" w:hAnsi="Arial" w:cs="Arial"/>
                <w:b/>
                <w:bCs/>
                <w:sz w:val="18"/>
                <w:szCs w:val="18"/>
              </w:rPr>
              <w:t>=</w:t>
            </w:r>
          </w:p>
          <w:p w14:paraId="56B19EA6" w14:textId="7EE2312C" w:rsidR="00523942" w:rsidRPr="00036E9E" w:rsidRDefault="00523942" w:rsidP="0052394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76</w:t>
            </w:r>
          </w:p>
        </w:tc>
      </w:tr>
    </w:tbl>
    <w:p w14:paraId="24A56D42" w14:textId="795D36E5" w:rsidR="002A0FD2" w:rsidRDefault="002A0FD2" w:rsidP="00C6242C">
      <w:pPr>
        <w:rPr>
          <w:rFonts w:ascii="Arial" w:hAnsi="Arial" w:cs="Arial"/>
          <w:sz w:val="20"/>
          <w:szCs w:val="20"/>
        </w:rPr>
      </w:pPr>
    </w:p>
    <w:p w14:paraId="166FE323" w14:textId="77777777" w:rsidR="002A0FD2" w:rsidRPr="00236C9F" w:rsidRDefault="002A0FD2" w:rsidP="002A0FD2">
      <w:pPr>
        <w:jc w:val="center"/>
        <w:rPr>
          <w:b/>
          <w:sz w:val="28"/>
          <w:u w:val="single"/>
        </w:rPr>
      </w:pPr>
      <w:r w:rsidRPr="00236C9F">
        <w:rPr>
          <w:b/>
          <w:sz w:val="28"/>
          <w:u w:val="single"/>
        </w:rPr>
        <w:t>Program Electives for each track</w:t>
      </w:r>
      <w:r>
        <w:rPr>
          <w:b/>
          <w:sz w:val="28"/>
          <w:u w:val="single"/>
        </w:rPr>
        <w:t xml:space="preserve"> </w:t>
      </w:r>
    </w:p>
    <w:tbl>
      <w:tblPr>
        <w:tblStyle w:val="GridTable5Dark-Accent11"/>
        <w:tblpPr w:leftFromText="180" w:rightFromText="180" w:vertAnchor="page" w:horzAnchor="page" w:tblpX="4430" w:tblpY="1742"/>
        <w:tblW w:w="55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"/>
        <w:gridCol w:w="1879"/>
        <w:gridCol w:w="2700"/>
      </w:tblGrid>
      <w:tr w:rsidR="00A00B77" w:rsidRPr="00B46AB7" w14:paraId="72015650" w14:textId="77777777" w:rsidTr="00C66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5D697A6C" w14:textId="77777777" w:rsidR="00A00B77" w:rsidRPr="00397AE6" w:rsidRDefault="00A00B77" w:rsidP="00C66B68">
            <w:pPr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Arial" w:eastAsia="Times New Roman" w:hAnsi="Arial" w:cs="Arial"/>
                <w:sz w:val="20"/>
                <w:szCs w:val="26"/>
              </w:rPr>
              <w:t>Tracks</w:t>
            </w:r>
          </w:p>
        </w:tc>
        <w:tc>
          <w:tcPr>
            <w:tcW w:w="1879" w:type="dxa"/>
            <w:hideMark/>
          </w:tcPr>
          <w:p w14:paraId="328A70BB" w14:textId="1C4F14D4" w:rsidR="00A00B77" w:rsidRPr="00397AE6" w:rsidRDefault="00A00B77" w:rsidP="00C66B68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0"/>
                <w:szCs w:val="26"/>
              </w:rPr>
            </w:pPr>
            <w:r>
              <w:rPr>
                <w:rFonts w:ascii="Times New Roman" w:eastAsia="Times New Roman" w:hAnsi="Times New Roman" w:cs="Times New Roman"/>
                <w:kern w:val="24"/>
                <w:sz w:val="20"/>
                <w:szCs w:val="26"/>
              </w:rPr>
              <w:t>IOT</w:t>
            </w:r>
          </w:p>
        </w:tc>
        <w:tc>
          <w:tcPr>
            <w:tcW w:w="2700" w:type="dxa"/>
          </w:tcPr>
          <w:p w14:paraId="04137434" w14:textId="582EE769" w:rsidR="00A00B77" w:rsidRPr="002A0FD2" w:rsidRDefault="00A00B77" w:rsidP="00C66B68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kern w:val="24"/>
                <w:sz w:val="20"/>
                <w:szCs w:val="26"/>
              </w:rPr>
            </w:pPr>
            <w:r>
              <w:rPr>
                <w:rFonts w:ascii="Times New Roman" w:eastAsia="Times New Roman" w:hAnsi="Times New Roman" w:cs="Times New Roman"/>
                <w:bCs w:val="0"/>
                <w:kern w:val="24"/>
                <w:sz w:val="20"/>
                <w:szCs w:val="26"/>
              </w:rPr>
              <w:t>Embedded System &amp; VLSI Design</w:t>
            </w:r>
          </w:p>
        </w:tc>
      </w:tr>
      <w:tr w:rsidR="00A00B77" w:rsidRPr="00B46AB7" w14:paraId="5170E1BB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38592D41" w14:textId="77777777" w:rsidR="00A00B77" w:rsidRPr="00397AE6" w:rsidRDefault="00A00B77" w:rsidP="00C66B68">
            <w:pPr>
              <w:textAlignment w:val="center"/>
              <w:rPr>
                <w:rFonts w:ascii="Calibri" w:eastAsia="Times New Roman" w:hAnsi="Calibri" w:cs="Arial"/>
                <w:kern w:val="24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1 </w:t>
            </w:r>
          </w:p>
        </w:tc>
        <w:tc>
          <w:tcPr>
            <w:tcW w:w="1879" w:type="dxa"/>
            <w:hideMark/>
          </w:tcPr>
          <w:p w14:paraId="028917FD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253</w:t>
            </w:r>
          </w:p>
          <w:p w14:paraId="5029E98F" w14:textId="6069FB15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Web frameworks</w:t>
            </w:r>
          </w:p>
        </w:tc>
        <w:tc>
          <w:tcPr>
            <w:tcW w:w="2700" w:type="dxa"/>
          </w:tcPr>
          <w:p w14:paraId="55D3F20F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1</w:t>
            </w:r>
          </w:p>
          <w:p w14:paraId="3EFA1B57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Linux &amp; Scripting</w:t>
            </w:r>
          </w:p>
          <w:p w14:paraId="72F1EFB5" w14:textId="221D3701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48D04752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7290B6C5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2 </w:t>
            </w:r>
          </w:p>
        </w:tc>
        <w:tc>
          <w:tcPr>
            <w:tcW w:w="1879" w:type="dxa"/>
            <w:hideMark/>
          </w:tcPr>
          <w:p w14:paraId="0B0F338B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451</w:t>
            </w:r>
          </w:p>
          <w:p w14:paraId="34C09CBA" w14:textId="613905C1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Image Processing and Computer </w:t>
            </w:r>
            <w:proofErr w:type="gramStart"/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Vision</w:t>
            </w:r>
            <w:proofErr w:type="gramEnd"/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I</w:t>
            </w:r>
          </w:p>
        </w:tc>
        <w:tc>
          <w:tcPr>
            <w:tcW w:w="2700" w:type="dxa"/>
          </w:tcPr>
          <w:p w14:paraId="6FB1D18F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2</w:t>
            </w:r>
          </w:p>
          <w:p w14:paraId="5C495A78" w14:textId="13C13D7C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igital CMOS VLSI Design &amp; Layout</w:t>
            </w:r>
          </w:p>
        </w:tc>
      </w:tr>
      <w:tr w:rsidR="00A00B77" w:rsidRPr="00B46AB7" w14:paraId="77DEFDFB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794CF4EB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3 </w:t>
            </w:r>
          </w:p>
        </w:tc>
        <w:tc>
          <w:tcPr>
            <w:tcW w:w="1879" w:type="dxa"/>
            <w:hideMark/>
          </w:tcPr>
          <w:p w14:paraId="6349880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234</w:t>
            </w:r>
          </w:p>
          <w:p w14:paraId="185CDD4D" w14:textId="16F47BA4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ata Engineering</w:t>
            </w:r>
          </w:p>
        </w:tc>
        <w:tc>
          <w:tcPr>
            <w:tcW w:w="2700" w:type="dxa"/>
          </w:tcPr>
          <w:p w14:paraId="0A41548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1</w:t>
            </w:r>
          </w:p>
          <w:p w14:paraId="3DA28540" w14:textId="0754A4E0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ata Structures &amp; OOPs</w:t>
            </w:r>
          </w:p>
        </w:tc>
      </w:tr>
      <w:tr w:rsidR="00A00B77" w:rsidRPr="00B46AB7" w14:paraId="755396F3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40C27B39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4 </w:t>
            </w:r>
          </w:p>
        </w:tc>
        <w:tc>
          <w:tcPr>
            <w:tcW w:w="1879" w:type="dxa"/>
            <w:hideMark/>
          </w:tcPr>
          <w:p w14:paraId="00FA593A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16</w:t>
            </w:r>
          </w:p>
          <w:p w14:paraId="7FFE1FFB" w14:textId="1F3DAD1C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Wireless &amp; Mobile Communication</w:t>
            </w:r>
          </w:p>
        </w:tc>
        <w:tc>
          <w:tcPr>
            <w:tcW w:w="2700" w:type="dxa"/>
          </w:tcPr>
          <w:p w14:paraId="52794743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264</w:t>
            </w:r>
          </w:p>
          <w:p w14:paraId="11AFAF08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RTL Design &amp; Synthesis</w:t>
            </w:r>
          </w:p>
          <w:p w14:paraId="531DDE10" w14:textId="07AEA840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1E858AE9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22D2EA48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5 </w:t>
            </w:r>
          </w:p>
        </w:tc>
        <w:tc>
          <w:tcPr>
            <w:tcW w:w="1879" w:type="dxa"/>
            <w:hideMark/>
          </w:tcPr>
          <w:p w14:paraId="0EDE4046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361</w:t>
            </w:r>
          </w:p>
          <w:p w14:paraId="7F547074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Security in IoT</w:t>
            </w:r>
          </w:p>
          <w:p w14:paraId="10728554" w14:textId="61CCF4F5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7FBC2683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5</w:t>
            </w:r>
          </w:p>
          <w:p w14:paraId="701E64DA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Analog CMOS VLSI Design &amp; Layouts</w:t>
            </w:r>
          </w:p>
          <w:p w14:paraId="1471B1B3" w14:textId="73C8F717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7174D49B" w14:textId="77777777" w:rsidTr="00C66B6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042ED6C1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>Program Elective-6</w:t>
            </w:r>
          </w:p>
        </w:tc>
        <w:tc>
          <w:tcPr>
            <w:tcW w:w="1879" w:type="dxa"/>
            <w:hideMark/>
          </w:tcPr>
          <w:p w14:paraId="13F14FE1" w14:textId="34BD4A59" w:rsidR="00A00B7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B46AB7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CSL3</w:t>
            </w:r>
            <w:r w:rsid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62</w:t>
            </w:r>
            <w:r w:rsidRPr="00B46AB7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 Big Data</w:t>
            </w:r>
          </w:p>
          <w:p w14:paraId="2B923332" w14:textId="77777777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78E026A5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2</w:t>
            </w:r>
          </w:p>
          <w:p w14:paraId="4A37872C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Real Time Operating Systems</w:t>
            </w:r>
          </w:p>
          <w:p w14:paraId="22C2D171" w14:textId="03308EBA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</w:tr>
      <w:tr w:rsidR="00A00B77" w:rsidRPr="00B46AB7" w14:paraId="49D3DED2" w14:textId="77777777" w:rsidTr="00C66B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2A0D3A04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7 </w:t>
            </w:r>
          </w:p>
        </w:tc>
        <w:tc>
          <w:tcPr>
            <w:tcW w:w="1879" w:type="dxa"/>
            <w:hideMark/>
          </w:tcPr>
          <w:p w14:paraId="56346B1B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SL364</w:t>
            </w:r>
          </w:p>
          <w:p w14:paraId="33FDBBF5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Cloud &amp; Fog Computing</w:t>
            </w:r>
          </w:p>
          <w:p w14:paraId="58778118" w14:textId="07E4238C" w:rsidR="00A00B77" w:rsidRPr="00B46AB7" w:rsidRDefault="00A00B77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399E4628" w14:textId="77777777" w:rsidR="00C66B68" w:rsidRPr="00C66B68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4</w:t>
            </w:r>
          </w:p>
          <w:p w14:paraId="7BA06728" w14:textId="07F63464" w:rsidR="00A00B77" w:rsidRPr="00B46AB7" w:rsidRDefault="00C66B68" w:rsidP="00C66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Verification Methodologies &amp; Bus Architectures</w:t>
            </w:r>
          </w:p>
        </w:tc>
      </w:tr>
      <w:tr w:rsidR="00A00B77" w:rsidRPr="00B46AB7" w14:paraId="1D304255" w14:textId="77777777" w:rsidTr="00C66B68">
        <w:trPr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dxa"/>
            <w:hideMark/>
          </w:tcPr>
          <w:p w14:paraId="6017F7D4" w14:textId="77777777" w:rsidR="00A00B77" w:rsidRPr="00397AE6" w:rsidRDefault="00A00B77" w:rsidP="00C66B68">
            <w:pPr>
              <w:textAlignment w:val="center"/>
              <w:rPr>
                <w:rFonts w:ascii="Arial" w:eastAsia="Times New Roman" w:hAnsi="Arial" w:cs="Arial"/>
                <w:sz w:val="20"/>
                <w:szCs w:val="26"/>
              </w:rPr>
            </w:pPr>
            <w:r w:rsidRPr="00397AE6">
              <w:rPr>
                <w:rFonts w:ascii="Calibri" w:eastAsia="Times New Roman" w:hAnsi="Calibri" w:cs="Arial"/>
                <w:kern w:val="24"/>
                <w:sz w:val="20"/>
                <w:szCs w:val="26"/>
              </w:rPr>
              <w:t xml:space="preserve">Program Elective-8 </w:t>
            </w:r>
          </w:p>
        </w:tc>
        <w:tc>
          <w:tcPr>
            <w:tcW w:w="1879" w:type="dxa"/>
            <w:hideMark/>
          </w:tcPr>
          <w:p w14:paraId="237F0D6C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52</w:t>
            </w:r>
          </w:p>
          <w:p w14:paraId="5C32A7D9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Design for IoT</w:t>
            </w:r>
          </w:p>
          <w:p w14:paraId="128B5C2E" w14:textId="7A016B51" w:rsidR="00A00B77" w:rsidRPr="00B46AB7" w:rsidRDefault="00A00B77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</w:p>
        </w:tc>
        <w:tc>
          <w:tcPr>
            <w:tcW w:w="2700" w:type="dxa"/>
          </w:tcPr>
          <w:p w14:paraId="2BBC2569" w14:textId="77777777" w:rsidR="00C66B68" w:rsidRPr="00C66B68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ECL366</w:t>
            </w:r>
          </w:p>
          <w:p w14:paraId="075C143A" w14:textId="5A2CE4F8" w:rsidR="00A00B77" w:rsidRPr="00B46AB7" w:rsidRDefault="00C66B68" w:rsidP="00C66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dark1"/>
                <w:kern w:val="24"/>
                <w:sz w:val="20"/>
              </w:rPr>
            </w:pPr>
            <w:r w:rsidRPr="00C66B68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 xml:space="preserve">VLSI </w:t>
            </w:r>
            <w:r w:rsidR="00B25BC5">
              <w:rPr>
                <w:rFonts w:ascii="Calibri" w:eastAsia="Calibri" w:hAnsi="Calibri"/>
                <w:color w:val="000000" w:themeColor="dark1"/>
                <w:kern w:val="24"/>
                <w:sz w:val="20"/>
              </w:rPr>
              <w:t>Physical Design</w:t>
            </w:r>
          </w:p>
        </w:tc>
      </w:tr>
    </w:tbl>
    <w:p w14:paraId="7E18BF4D" w14:textId="77777777" w:rsidR="002A0FD2" w:rsidRPr="00C6242C" w:rsidRDefault="002A0FD2" w:rsidP="00C6242C">
      <w:pPr>
        <w:rPr>
          <w:rFonts w:ascii="Arial" w:hAnsi="Arial" w:cs="Arial"/>
          <w:sz w:val="20"/>
          <w:szCs w:val="20"/>
        </w:rPr>
      </w:pPr>
    </w:p>
    <w:sectPr w:rsidR="002A0FD2" w:rsidRPr="00C6242C" w:rsidSect="00793C3D">
      <w:pgSz w:w="15840" w:h="12240" w:orient="landscape"/>
      <w:pgMar w:top="630" w:right="9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C1FCB"/>
    <w:multiLevelType w:val="hybridMultilevel"/>
    <w:tmpl w:val="F098949C"/>
    <w:lvl w:ilvl="0" w:tplc="06F42EA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tDQ1NzczNbA0MTNR0lEKTi0uzszPAykwrgUAecBqPSwAAAA="/>
  </w:docVars>
  <w:rsids>
    <w:rsidRoot w:val="00F84815"/>
    <w:rsid w:val="00022C30"/>
    <w:rsid w:val="00036E9E"/>
    <w:rsid w:val="000761E6"/>
    <w:rsid w:val="00092840"/>
    <w:rsid w:val="000D2428"/>
    <w:rsid w:val="00135404"/>
    <w:rsid w:val="00135647"/>
    <w:rsid w:val="001714AD"/>
    <w:rsid w:val="001A0963"/>
    <w:rsid w:val="00216983"/>
    <w:rsid w:val="002A0FD2"/>
    <w:rsid w:val="002A3266"/>
    <w:rsid w:val="002D2077"/>
    <w:rsid w:val="00321CAD"/>
    <w:rsid w:val="003702B6"/>
    <w:rsid w:val="003715A9"/>
    <w:rsid w:val="003841D5"/>
    <w:rsid w:val="0038521B"/>
    <w:rsid w:val="003912A2"/>
    <w:rsid w:val="00404472"/>
    <w:rsid w:val="00410D6E"/>
    <w:rsid w:val="00411004"/>
    <w:rsid w:val="00460C3A"/>
    <w:rsid w:val="004D6EF5"/>
    <w:rsid w:val="004E6DC9"/>
    <w:rsid w:val="00504919"/>
    <w:rsid w:val="00516D0B"/>
    <w:rsid w:val="00523942"/>
    <w:rsid w:val="005978FB"/>
    <w:rsid w:val="005A0209"/>
    <w:rsid w:val="005B5D5A"/>
    <w:rsid w:val="005D2E3C"/>
    <w:rsid w:val="00611EC7"/>
    <w:rsid w:val="00613A03"/>
    <w:rsid w:val="00636BD4"/>
    <w:rsid w:val="00643EE8"/>
    <w:rsid w:val="00644666"/>
    <w:rsid w:val="00657CF8"/>
    <w:rsid w:val="00680579"/>
    <w:rsid w:val="006B7D53"/>
    <w:rsid w:val="006E12F4"/>
    <w:rsid w:val="006E46AD"/>
    <w:rsid w:val="00722BD2"/>
    <w:rsid w:val="00757830"/>
    <w:rsid w:val="00765E7D"/>
    <w:rsid w:val="00793C3D"/>
    <w:rsid w:val="007A3E10"/>
    <w:rsid w:val="007D0A7B"/>
    <w:rsid w:val="007E7601"/>
    <w:rsid w:val="007F407D"/>
    <w:rsid w:val="00845521"/>
    <w:rsid w:val="0087567D"/>
    <w:rsid w:val="008804FA"/>
    <w:rsid w:val="00881744"/>
    <w:rsid w:val="00890204"/>
    <w:rsid w:val="008B7728"/>
    <w:rsid w:val="008C7459"/>
    <w:rsid w:val="008E61A1"/>
    <w:rsid w:val="00951C5C"/>
    <w:rsid w:val="009C17D3"/>
    <w:rsid w:val="009D1B4C"/>
    <w:rsid w:val="009D2727"/>
    <w:rsid w:val="00A00B77"/>
    <w:rsid w:val="00A028CE"/>
    <w:rsid w:val="00A37F02"/>
    <w:rsid w:val="00A476CA"/>
    <w:rsid w:val="00AA7F10"/>
    <w:rsid w:val="00AB54E0"/>
    <w:rsid w:val="00B03045"/>
    <w:rsid w:val="00B25BC5"/>
    <w:rsid w:val="00B46AF5"/>
    <w:rsid w:val="00B51CD4"/>
    <w:rsid w:val="00B72E07"/>
    <w:rsid w:val="00B741CF"/>
    <w:rsid w:val="00BF3B83"/>
    <w:rsid w:val="00C173F1"/>
    <w:rsid w:val="00C45975"/>
    <w:rsid w:val="00C6242C"/>
    <w:rsid w:val="00C66B68"/>
    <w:rsid w:val="00C729E7"/>
    <w:rsid w:val="00C74BE4"/>
    <w:rsid w:val="00CA7359"/>
    <w:rsid w:val="00CA7732"/>
    <w:rsid w:val="00CE3B33"/>
    <w:rsid w:val="00D511E4"/>
    <w:rsid w:val="00D9004D"/>
    <w:rsid w:val="00D93150"/>
    <w:rsid w:val="00DB35A3"/>
    <w:rsid w:val="00DE4727"/>
    <w:rsid w:val="00DF362C"/>
    <w:rsid w:val="00E00553"/>
    <w:rsid w:val="00EF1810"/>
    <w:rsid w:val="00F20DE9"/>
    <w:rsid w:val="00F50EC9"/>
    <w:rsid w:val="00F80769"/>
    <w:rsid w:val="00F84815"/>
    <w:rsid w:val="00F87373"/>
    <w:rsid w:val="00FC118D"/>
    <w:rsid w:val="00FE33CF"/>
    <w:rsid w:val="00FE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3D972"/>
  <w15:docId w15:val="{90BA9771-2624-44C4-B9D5-95D81EB02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48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242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B7D53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6B7D53"/>
    <w:rPr>
      <w:rFonts w:eastAsiaTheme="minorEastAsia"/>
      <w:lang w:eastAsia="zh-CN"/>
    </w:rPr>
  </w:style>
  <w:style w:type="table" w:customStyle="1" w:styleId="GridTable5Dark-Accent11">
    <w:name w:val="Grid Table 5 Dark - Accent 11"/>
    <w:basedOn w:val="TableNormal"/>
    <w:uiPriority w:val="50"/>
    <w:rsid w:val="002A0FD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mmat25</dc:creator>
  <cp:lastModifiedBy>Pooja sabharwal</cp:lastModifiedBy>
  <cp:revision>12</cp:revision>
  <cp:lastPrinted>2020-12-16T07:58:00Z</cp:lastPrinted>
  <dcterms:created xsi:type="dcterms:W3CDTF">2020-10-19T09:18:00Z</dcterms:created>
  <dcterms:modified xsi:type="dcterms:W3CDTF">2020-12-16T09:05:00Z</dcterms:modified>
</cp:coreProperties>
</file>